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ข่าวเช้า</w:t>
      </w:r>
      <w:r>
        <w:t xml:space="preserve"> </w:t>
      </w:r>
      <w:r>
        <w:t xml:space="preserve">PPTV)</w:t>
      </w:r>
      <w:r>
        <w:t xml:space="preserve"> </w:t>
      </w:r>
      <w:r>
        <w:t xml:space="preserve">“</w:t>
      </w:r>
      <w:r>
        <w:t xml:space="preserve">รายการโชว์ข่าวเช้านี้</w:t>
      </w:r>
      <w:r>
        <w:t xml:space="preserve">”</w:t>
      </w:r>
      <w:r>
        <w:t xml:space="preserve"> </w:t>
      </w:r>
      <w:r>
        <w:t xml:space="preserve">วันที่</w:t>
      </w:r>
      <w:r>
        <w:t xml:space="preserve"> </w:t>
      </w:r>
      <w:r>
        <w:t xml:space="preserve">15</w:t>
      </w:r>
      <w:r>
        <w:t xml:space="preserve"> </w:t>
      </w:r>
      <w:r>
        <w:t xml:space="preserve">พ.ย.</w:t>
      </w:r>
      <w:r>
        <w:t xml:space="preserve"> </w:t>
      </w:r>
      <w:r>
        <w:t xml:space="preserve">64</w:t>
      </w:r>
    </w:p>
    <w:p>
      <w:pPr>
        <w:pStyle w:val="Date"/>
      </w:pPr>
      <w:r>
        <w:t xml:space="preserve">วันพุธที่</w:t>
      </w:r>
      <w:r>
        <w:t xml:space="preserve"> </w:t>
      </w:r>
      <w:r>
        <w:t xml:space="preserve">17</w:t>
      </w:r>
      <w:r>
        <w:t xml:space="preserve"> </w:t>
      </w:r>
      <w:r>
        <w:t xml:space="preserve">พฤษจิกายน</w:t>
      </w:r>
      <w:r>
        <w:t xml:space="preserve"> </w:t>
      </w:r>
      <w:r>
        <w:t xml:space="preserve">2564</w:t>
      </w:r>
      <w:r>
        <w:t xml:space="preserve"> </w:t>
      </w:r>
      <w:r>
        <w:t xml:space="preserve">เวลา</w:t>
      </w:r>
      <w:r>
        <w:t xml:space="preserve"> </w:t>
      </w:r>
      <w:r>
        <w:t xml:space="preserve">13.0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อนนี้ค่อนข้างที่จะคนเยอะเหมือนกันนะคะ พี่แดนนี่ แล้วก็มีกันซึมกำลังของเจ้าหน้าที่กลุ่มที่เรียกว่า แนวธรรมชาติและการชุมนุมที่เขานัดหมายก่อนหน้านี้ อนุสาวรีย์ประชาธิปไตยต้องเปลี่ยนเส้นทาง สุดท้ายมาแถวแยกปทุมวันนี่ที่เห็นอยู่ แล้วก็ตรงห้างสรรพสินค้าสยามใช่ไหมครับ ทางเขาก็เคลื่อนไป สุดท้ายนี่จุดมุ่งหมายก็คือ สถานเอกอัครราชทูตเยอรมันประจำประเทศไทยก็ไปถึงจริงๆ นักเรียนหนังสือได้จริงๆ ใช่ค่ะเพราะว่ามีเจ้าหน้าที่ของสถานทูตออกมายืนรอเลย ใช่ค่ะเพราะว่ารู้ว่ากลุ่มผู้ชุมนุมกำลังจะไปนะคะเหตุการณ์นี้เกิดขึ้นตั้งแต่ช่วงเย็นๆนะคะป้าจะถึงตอนกลางคืน ตอนแรกหนี ไม่รู้นะครับว่าจะไปหยุดเมื่อไหร่นะคะจะแยกย้ายเมื่อไหร่ พอไม่มีเธอเวลาเคอร์ฟิวแล้วนะคะแต่ว่าสาระสำคัญของการชุมนุมเมื่อวานนี้ปรากฏว่ามีเสียงปืนดังขึ้นมา แล้วจะให้มีผู้ชุมนุมรายหนึ่ง ยิงเข้าไปที่หน้าอก เงินที่ท่วมเลยนะคะ รีบนำตัวส่งโรงพยาบาลเดี๋ยวติดตามกันวันนี้ครับว่าเหตุการณ์วันนี้เดี๋ยวเราเล่าเรื่องให้ฟังว่า เอาที่ว่านี้มีอะไรกันบ้างเกิดขึ้นอย่างไรบ้างนะคะ เดี๋ยวติดตามกันสวัสดีทักทายกันจากพื้นที่ตรงไหนทักทายมาได้เลยนะคะ พาไปอุบลราชธานีเงินก่อนค่ะโดนตำรวจเร่งไล่ล่า เครื่องตัดไม้พยุง วัดเฉลิม จินนี่ ได้รับแจ้งจากเสพติดครั้งนี้มาแจ้งตัดไม้ค่ะ แล้วก็ต้องเร่งไล่ล่ากันแบบนี้ แก๊งนี้ถูกชาวบ้านปิดล้อม ปิดการยิงปืนขึ้นฟ้าเปิดทางหนีทีนี้เจ้าหน้าที่เชื่อว่า น่าจะเป็นกลุ่มที่ตระเวนตัดไม้พยุงใน อีสานนี้เป็นภาพที่เกิดขึ้นในกล้องวงจรปิดค่ะ พี่จะเห็นว่าแกงนี้นะคะเป็นแกงที่เขารักรอบตัดไม้พยุง ดาวน์รถกระบะ เส้นผ่าศูนย์กลางประมาณ 30 อายุของตอนนี้ประมาณ 40 ปีเศษค่ะ ร้านทางเข้าวัดบ้านโนนยาง อำเภอวารินชำราบ จังหวัดอุบลราชธานี 1 ตำหนิประเมินมูลค่าไม่ได้เลยนะคะเหตุการณ์เกิดขึ้นเมื่อ 13 พฤศจิกายนที่ผ่านมา ประมาณ 01:00 น เศษ พระเนื้อดินขึ้นมาเจอแล้วก็ประกาศค่ะ หอกระจายข่าว แจ้งชาวบ้านบอกว่ามีขโมย เข้ามาตัดต้นพยุงระหว่างที่คนร้ายกำลังจะขับรถหนีเพราะเจอกับกลุ่มชาวบ้านที่เขารู้พอดีเขาพยายามจะเข้าปิดล้อม พยายามจะขับไล่ตามด้วย แต่คนร้ายค่ะ อุบัติเหตุ ปืน Colt ขึ้นฟ้าหนึ่งนัด เปิดทางหน้าสุดท้าย ตำบลสระสมิง บอกว่าหลังจากที่เกิดเหตุ ไม่มีความคืบหน้าเลยก็เร่ง ติดไฟส่องสว่างบริเวณรอบวัดเพิ่มพื้นที่ที่มีไม้พยุงอยู่ ก็เพิ่มกล้องวงจรปิดให้มากขึ้นคาดว่าคนร้ายน่าจะเป็นกลุ่มเดิมเมื่อ 2 เดือนก่อนที่เคยก่อเหตุแบบนี้ ขณะที่ท่านรองผู้กำกับการสืบสวน รพ. วารินชําราบ ท่านบอกว่าตำรวจมีราคา ตั้งแต่คืนที่เกิดเหตุจนถึงตอนนี้ก็ไปตรวจสอบกล้องวงจรปิดตามเส้นทางเพื่อจะเอาแผลที่กลุ่มคนร้ายขับรถหนีไป ก็คิดว่าน่าจะเป็นกลุ่มที่ตระเวนลักลอบตัดไม้พะยูงในพื้นที่อีสานค่ะ เพราะว่าไม่ใช่แค่อุบลราชธานีปรากฏว่ามีพื้นที่จังหวัดข้างเคียงนี้ก็มีระบาดของการ ลอบตัดไม้พยุงเช่นเดียวกันค่ะ ดูหน่วยกู้ภัยที่กำลังเร่งค้นหา หน้าของลูกชายผู้ใหญ่บ้าน ที่บ้านบางพันนะครับไม่ชอบครับ ที่กระโดดลงจากสะพานสูง ปรากฏว่ายังหาร่างของลูกชายผู้ใหญ่บ้านไม่เจอเลย Admission ชายนิรนามคนนึงโทรมาผู้ชายคนนั้นเป็นใครบอกว่าเป็นร่างทรง ว่า ไม่เจอนะครับ ไม่จบเพราะว่าต้องมีการเซ่นไหว้เจ้า เจ้าแม่เสียก่อน ก่อนที่เจอร่างได้คุณผู้ชมภาพครับ นี่คือภาพของชายคนหนึ่งที่มีอาการคล้ายกับผีเข้า บอกว่า เตรียมข้าวของเซ่นไหว้ 9 อย่าง เอาไปไหว้เจ้าแม่ที่สิงสถิตอยู่ที่สะพาน เธอตอนนี้ร่างของผู้เสียหายยังอยู่ใต้น้ำบริเวณตอม่อสะพานขาเข้าจังหวัดภูเก็ต มีลูกชายผู้ใหญ่บ้านนี้กระโดดลงไปเมื่อวันที่ 13 พฤศจิกายนที่ผ่านมา นั่นก็คือนายปิยะณัฐอายุ 25 ปีลูกชายของนางบุษบา ผู้ใหญ่บ้านหมู่ 7 ตำบลลอยองค์ จังหวัดพังงาครับ ที่เกิดเหตุก็ไปเจอกับมอเตอร์ไซค์ยี่ห้อ BMW สีแดงดำ ที่ของสะพานเลยนะครับโดยการค้นหาผู้ชายเมื่อวานนี้ก็มีเจ้าหน้าที่นี้หลายหน่วยงานที่เกี่ยวข้องเข้ามาช่วยเหลือในการค้นหาอดิศักดิ์ภาษี จังหวัดพังงาก็เป็นหัวหน้าชุดในการค้นหาผู้สูญหายข่าวว่าเมื่อวานนี้นะครับ ในวันที่ 2 ของการค้นหาแล้วก็มีหลายหน่วยงานเข้ามาช่วยเหลือ ผิวน้ำในก็จะมีเรื่องชาวบ้านทำการค้นหา แล้วก็มีการส่งนักประดาน้ำ ร้องเพลง ค้นหาใต้น้ำข้างละ 2 คนสลับกันไปสลับกันมาข้างละ 4 ชุดด้วยกันเป็นระยะ 20 เมตร ความลึก 20 เมตร อันนี้แค่น้ำ ละครคาดเชือกนะครับ เพราะฉะนั้นก็เป็นอุปสรรคในการค้นหาและคิดถึงฝนที่ตกลงมาคอยเป็นช่วงๆ ประกอบกับน้ำใต้ทะเลเหมือนกันนี่มันก็เที่ยว ทำให้ทัศนวิสัยในการค้นหาก็เป็นไปด้วยความยากลำบากนี่ครับ น้ำขุ่นมัวหน่อยเพราะฉะนั้นณขณะนี้ยังไม่เจอครับ ไปดูเหตุการณ์ที่ปทุมธานีนะคะเป็นเหตุการณ์ระทึกมากเพราะว่าวงจรปิดในประจักษ์ภาพกระบะคันหนึ่งคือเสียหลัก แล้วหมดไปชนเข้ากับรถมอเตอร์ไซค์นะคะที่จอดอยู่ริมถนน มีคนลงชั้น 1 ค่ะ ที่ยืนอยู่ ขอบพระคุณลุงโชคร้าย นี่ค่ะ ชีวิตนะคะถูกชนเข้าไปอยู่ในภาพนี้นะคะจากกล้องวงจรปิดจะเห็นว่ามีผู้ชายคนหนึ่งนะคะ เสื้อสีแดงสดๆนี้ เดินมาที่มอเตอร์ไซค์จอดอยู่ริมถนนก็ลักษณะขึ้นไปคร่อมมอเตอร์ไซค์แล้วนะค่ะ แล้วก็มี กระบะคันนึงเสียหลักนี่ราคา เล่นคอมแบบนี้มันกำลังจะออกตัวยังไม่ทันจะสตาร์ทเลยก็ชนเข้าไปเต็มๆแล้วก็กระเด็นเลยเต็มๆค่ะ กระเด็นล้มลงไปกองกับพื้นกวาดเอามอเตอร์ไซค์ที่จอดอยู่ล้มลงไปด้วยแล้วก็บอกเสียงอันนี้ จะไปชนเข้ากับรถเก๋งที่จอดอยู่ริมถนนเหมือนกันเหตุการณ์นี้เกิดขึ้นแล้วแถวคลอง 4 ลำลูกกา หน้าตัด a c ที่ปทุมธานีนะคะ รถคันที่เกิดเหตุที่เสียหลักหนิคือกระบะ Isuzu สีขาว วินัย ก็รออยู่ในที่เกิดเหตุมียับเลยนะคะมอเตอร์ไซค์เสียหายไปหลายคันแล้วก็มีคนได้รับบาดเจ็บนอนอยู่หน้าตลาด ก็คือ ธงชาตินี้ล่ะค่ะ ปรากฏว่า อุทุมพรพิษบาดแผลไม่ไหวนะครับเสียชีวิตในเวลาต่อมา ตัดตัวคนสุพจน์อายุ 55 ปี 13 คนบนรถกระบะบอกว่า ตรงนี้ กำลังจะเบรครถ รถก็หมุนแล้วก็เสียหลัก จนเป็นเหตุนี้ขึ้นมาก็อยากจะแสดงความเสียใจกับผู้เสียชีวิตด้วยไม่ได้ตั้งใจจะให้เกิดอุบัติเหตุแบบนี้ที่นี่นะคะเพราะทราบว่ารถกระบะเสียหลัก ชนกับรถที่จอดอยู่ริมถนน โดยที่ผู้เสียชีวิต จอดมอเตอร์ไซค์แล้วก็นั่งรอ กำลังจะรอแฟน ก็คือ นะครับ ขับรถโดยประมาทเป็นเหตุให้ผู้ เสียชีวิตค่ะ 6:15 น เดี๋ยวเราไปพักกันสักครู่เดียวช่วงหน้าต้องมาติดตาม ตำรวจหนีจับแก๊งสาวทอมที่ฆ่าเด็ก แค่ 4 ขวดเท่านั้นเองบ้างว่าแม่เอาไปฝากเลี้ยงไว้แล้วก็ลงมือทำร้ายเด็กจนสลบนะครับเดี๋ยวมาดูกันนะครับเปิดช่องหน้าเป็นอย่างไรกันบ้างแก๊งนี้นะครับ ข้าได้กี่ขวบ ไม่ใช่คนเดิม เกิดอะไรขึ้นยังไม่แน่ใจว่ามีอาการกร่าง ฟ้า ณภัทรอย่างนี้มีเปอร์เซ็นต์ของคนงานที่กำลังทำกับข้าวอยู่ ขับรถหนีไปเลย ตอนนี้กำลังเร่งได้ตัวนี้นะครับ นี่นะครับของส่งครับ ที่พักที่เจ้าหน้าที่กำลังพยายามปั๊มหัวใจบอยวัย 50 ปี กาฬสินธุ์ครับแล้วก็เป็นคนงานก่อสร้าง ที่ศีรษะ การตั้งกองเลือดอยู่เลยครับภายในแคมป์ก่อสร้าง ทวีวัฒนา สโมสรธรรมศาสตร์กู้ภัย ตรวจสอบที่เกิดเหตุ นันทิดานะครับให้กันแบบนี้ เข้าที่พักแล้วนะครับ คืนนี้อยู่บ้านฝั่งตรงข้ามนะครับ เจ้าของที่ดินเดิม เขาขายที่ ไม่ไปแล้ว แล้วก็ถ่ายทอดออกมาเป็นแคมป์คนงาน 1-1 ในโทรศัพท์ ธนวัฒน์ มักจะยิงทะลุ เข้ามาในแคมป์คนงาน หน้าที่ไหมครับ ยิงปืนขึ้นฟ้า ขอคำปรึกษาเรื่องอื่นด้วย ทำร้ายร่างกายคนงานนะครับเป็นประจำเลย คอร์ดเพลงคนไร้คู่ชม วิธีการขับรถกระบะมาสด้าหน้าบ้าน แล้วก็เดินไปที่บ้านญี่ปุ่นออกมายืนหน้าบ้านสักหน่อย ยิงปืนขึ้นฟ้า GOT7 เดินทางเข้าไปในแคมป์คนงาน อุปกรณ์เหตุ กำลังทำกับข้าวอยู่ครับ เธอบอกว่า เหตุยิงปืนใส่ศีรษะ 2 อันครับ จากนั้นก็วิ่งเข้าไปที่บ้านขับรถดีๆไปเลย ตำรวจกำลังตรวจสอบกล้องวงจรปิดอยู่นะครับ หาเส้นทางหลบหนีของคนร้าย ติดตาม นะคะเดี๋ยวออกไป ไม่รู้เรื่องราวของน้องบาสนะคะน้องบาสอายุ 3 ขวบนะคะ พบว่าเป็นชีวิตอยู่นะคะ ของน้องมีรักช้ำ สำนักงานตำรวจคิดว่า ถ้าเป็นแม่หรือเปล่า รหัสแม่เพราะแม่บอกไม่ได้ค่า ถ่ายข้อมูลด้วยนะคะ นัดตรวจเสาร์ได้ว่าไม่เข้าโรงบาล มีคนที่รู้จักกับคนเป็นแม่ สอบถามค่ะ 2 คนว่าน้องอ้ายเฮ็ดคือ ไม่ต้องมาฝากเลี้ยงน้องนิดๆ ส่วนมาก เดี๋ยวผมเข้าไปแล้วก็ตายก็ส่งแบบนี้นะคะ นี่คือกรณีที่เกิดขึ้นกับน้องบาสอายุเพียงแค่ 3 ขวดเท่านั้น น้องอ๊อฟไลฟ์สดช่วยชีวิตอยู่ แนะนำนะครับบริเวณใต้สะพานคลองพร้าวที่บางบ่อ จังหวัดสมุทรปราการ ปลุกฉันตอนในตัว รถรับส่งศพน้องบาสไปโรงพยาบาลนิติเวช ล่าสุดการเสียชีวิต ล่าสุดบอร์ดนี้ พุง อายุ 27 ปีอายุ 18 ปีและนางสาววราพรอิ่มสมบูรณ์ อายุ 28 ปี ผู้ต้องหาผู้ลงมือฆ่าก็ให้ 2 บาท ไม่จับกุมได้ที่บ้านพักย่านบางขุนเทียนกรุงเทพฯ ของกลางมอเตอร์ไซค์ที่ใช้ก่อเหตุ โครงการทั้งหมด บางบ่อค่ะ ขอบคุณนะคะ มันจะได้ที่ แผนลับ สภาพ ซื้อบ้านที่เข้าไปรับทำความสะอาด แถวถนนหทัยราษฎร์เขตมีนบุรี วันนี้เป็นจุดที่ 2 ทองติดโรงพยาบาล สรุปแล้วนิ่งไป 25 ละครไทยเรวัต ยังไงผู้ต้องหา หยุดนี่ มาคุยนั่งคุยกันปรึกษาว่าจะเอาเด็กที่ไหนดี ณบริเวณคลองชุดเอาตรงนี้ วิธีทำดอกไม้มะม่วงในคลองนะคะ ยิงทหารให้รับการสารภาพลงมือก่อเหตุจริง ประเทศไก่ชน รับจ้างทำความสะอาดที่บ้านพักแห่งหนึ่ง ไทยรัฐงวดนี้ ฝากเลี้ยง พูดอะไรก็ไม่ฟัง หลายชั่วโมง ตายแล้วล่ะ ก็เลยพาเด็กขึ้นเอามอเตอร์ไซค์ไป ที่เขาเรียกว่าเปลี่ยนแล้วมืดค่ะ โรงพยาบาลพะเยาน้องรู้สึกแล้ว วันนี้น้องเล็กทั้งหมดแล้วเอายังไงต่อครับ เมื่อคืนเราก็นั่งคุยกัน น้องยังนอนอยู่ ว่าจะเอาอย่างไร กลัว ข้อหาฆ่าผู้อื่นโดยไตร่ตรองไว้ก่อนนะคะ ที่มีข้อความวุ่นวายเกิดขึ้นกับเขาบ้างบอกเพราะว่า การตรวจสอบพบว่าเป็น covid รักสองคนนี้ที่จะคุมตัวมาติดโควิด ตำรวจชัยภูมิตัวนี้ทำบุญกันทั้งโรงพักเลยนะคะ ยาฆ่าเชื้อกันวุ่นเลย เสื้อผ้าหลัง เอาเสื้อผ้าไปตรวจอีกรอบที่โรงพยาบาลพบว่าผลเป็นลบ แต่เดี๋ยวต้องปรับตัวการต่อไปนะครับเพราะว่า ตกลงมาแจกดอกไม้ติดเครดิตนะคะ มีอีกเรื่องหนึ่งเป็นเด็ก 12 ขวบถูกทำร้ายร่างกายครับทุกๆคนก็บอกว่า ลูกรุ่นพี่ที่เป็นผู้หญิง ออกไปพื้นที่จะทำร้ายร่างกายเพราะเข้าใจว่า พวกคนนี้เป็นคนที่ขาย แล้วก็คลิปนี้ที่เขาตบกัน ไม่เคยพลาดในโลกออนไลน์ชอบเด้งขึ้นมา อยากรักมั่นคง ขอดูคลิปนี้หน่อยสิ ที่เขามีรุ่นพี่เขาเรียกคนนี้มันส่งคู่เลยนะครับเดี๋ยวเราไปดูกัน อันนี้หรือคู่นึงอยู่ด้านหน้าจอ การตรวจเลือดนะครับ วิตามินเด็กนักเรียนหญิง 2 * 2 กลุ่ม กำลังตกปลาอยู่นะครับ ยกเลิกของแต่ละฝ่ายนี้ ยืนเชียร์กันอย่างสนุกสนานไม่มีใครห้ามด้วย กรณีที่เพลง วิธีการใช้ชีวิตดีกัน ภูเขาบอกความว่า ดูหุ้นของวันนี้ขอนแก่น 2 คู่หน้าที่เหมือนกับโรงเรียน นัดกันมาหรืออย่างไร ขอให้ครูและพ่อแม่ผู้ปกครองและคุณครู ช่วยตรวจสอบการด้วย How are you พื้นที่เมืองเก่าตำบลขอนแก่นนะครับ ผู้สื่อข่าวก็ลงพื้นที่ไปตรวจสอบที่เกิดเหตุพบว่าจุดที่มีการจับคู่ตีกันก็อยู่บริเวณสนามหญ้าหน้าห้องประชุมของโรงเรียนแห่งหนึ่งนี่แหละ จากการสอบถามครูในโรงเรียน บอกว่าไม่ทราบเรื่องนะครับ ยังไม่มีผู้ปกครองมาแจ้งกับทางโรงเรียนแต่อย่างใดว่าเกิดอะไรขึ้น นางสนามพรหมภักดีอายุ 16 ปีเปิดเผยกับทีมข่าวแบบนี้ กรณีที่คลิปเหตุการณ์ตีกัน ทำให้หลานชายของเธอ เที่ยงอยู่ชั้น 1 วัย 12 ขวบ ถูกรุ่นพี่ที่เป็นผู้หญิงเนี่ยอายุ 14-15 ปี 2 คน มาล่อลวงเราเธอออกจากบ้าน แล้วไปทำไมร่างกาย เราเข้าใจว่าหลานนี่แหละ คลิปไม่เคยแพ้ในโลกโซเชียล ซึ่งหลังเกิดเหตุได้ต้องคิดดังกล่าวเป็นหลักฐานก็แจ้งความตำรวจสภเมืองเก่า แจ้งทางโรงเรียนให้ตรวจสอบหน่อยซิ แล้วก็ออฟฟิศกับรุ่นพี่ที่เอามาทำร้ายร่างกายของตัวเองด้วย นัดตบกันยังไม่พอยังมาทำบ้านหลานชายของตัวเองอีกต่างหาก ตรวจสอบนะครับถ้านักเรียนครับแล้วก็แจ้งผู้ปกครองเด็กด้วย นี่มันตบกันแบบนี้แล้วก็มีนาคมคุณป้าคนหนึ่งทำร้ายร่างกายด้วย ดูเรื่องแท็กซี่กันบ้างนะคะแท็กซี่ดีๆก็มีแต่แท็กซี่ที่ ที่จะพูดก็มีเยอะนะคะ เหตุการณ์นี้ถ้าเป็นเหตุการณ์ที่ผู้โดยสารคนหนึ่งเขาเรียกแท็กซี่กดว่าข้างหน้าเป็นทางด่วน พี่ถามว่าจะขึ้นทางด่วนไป บอกว่าไปขึ้น นั้น นี่ก็ทิ้งผู้โดยสารลงกลางทางด้วยค่ะ ตกลงเอาอย่างไรได้อย่างไรผมไม่ได้ทำอะไรด้วยซ้ำ 15 คิวไว้แล้ว เดี๋ยวก็ต่อสู้กัน เปิดตะลุง ผมจะไปสนามบิน จะรีบอะไรกันนักกันหนาจะไปสนามบินแล้วนะผมไม่ทันโดยใช้ผมไหม นี่ล่ะนี่เป็นสิ่งที่คนนั่งก็ต้องทาครีมไปแล้ว Facebook อยากดังเดี๋ยวจัดให้รีเทิร์น part 1 น่ารักของผู้ชายคนนึงนะคะมีการถ่ายด้วยดูสิ บอลไทยกับ พี่เขาถามคนอยู่เหมือนกัน คอมพิวเตอร์ของคุณด้วยนะ ผู้โดยสารเรียกแท็กซี่ไปส่ง รอขึ้นรถ แท็กซี่ตามกฎหมาย ผู้โดยสารบอกว่าไม่ขึ้น เขาก็บอกว่าถ้าไม่ขึ้นทางด่วนเดี๋ยวเขาจะไปส่งรถไม่ทัน โดนอีกแล้วอีกแล้วค่ะ ก็บอกว่าพี่ขึ้นเป็นสิทธิจะไม่ขึ้น พี่ก็บอกถ้าไม่ขึ้นก็ลองตัวนี้เลย ลงกลางทางศูนย์ประชุมแห่งชาติสิริกิติ์ ฉันจะไปสนามบินอีกตั้งไกลนะคะ แล้วก็ขับแท็กซี่ก็บอกเราตรงนี้นะ ไม่ต้องห่วงเดี๋ยวคนอื่นให้ เล็กดูไม่มีใครมาเลยค่ะ จนมีครูทั้ง 4 คันนึงเดี๋ยวจะไปส่งคนขับแท็กซี่คันนี้ ตกลงกลางทางเดินกลับมาขู่ยังไม่จบหรอครับ ผัวกูว่าจะแจ้งร้องเรียน บริษัทน้องชายคือแบบนี้รู้จักคนนี้ให้ข้อมูลเบื้องต้นนะคะ ว่า จะไปตอนเช้ามหาวิทยาลัยรังสิตฝนจะตก สนามบินดอนเมืองเดินทางกลับบ้าน สวัสดิการนี้ ก็เลยร้องเรียนไปทางกรมขนส่งทางบกแล้ว แท็กซี่ปฏิเสธผู้โดยสารตามกฎหมายของกรมขนส่งทางบกถือว่าผิดนะคะ มีโทษปรับสูงสุด 5,000 บาท งูกับการปรับไม่เกิน 500 บาท รวมถึงอาจจะพิจารณาเพิกถอนใบอนุญาต คอมพิวเตอร์สาธารณะ ไม่มีคนเดินกลับมาข่มขู่ อย่าเอารถโรงเรียนนะ นี่ก็บอกว่าเพื่อนโทรหาพวก มาดูหน่อยมาช่วยเขาหน่อย ก็เป็นอะไรที่แปลกดีนะครับ ว่า ฉะนั้นคนขับแท็กซี่นี่ลำบากมากเลยในช่วง covid ก็เลยเป็นเรื่องแปลกที่ยังมีพฤติกรรมแบบนี้อยู่แล้วถ้าเกิดลูกค้าคนอื่นเขาเห็นเขาแบบนี้ไปแล้วเขาแบบไม่นั่งแท็กซี่แล้วเดี๋ยวเราไปใช้แอพพลิเคชั่นเรียกรถดีกว่าไม่นั่งแล้วเพราะเจอแบบนี้บ่อยๆเข้านี่ มาจะเป็นอย่างไรเป็นผลเสียกับตัวเองนะครับคุณผู้ชมครับแท็กซี่ดีๆที่เขาขับอยู่เขาก็จะได้รับผลกระทบไปด้วยเราไปพักผ่อนสักครู่เดียวเดี๋ยวช่วงหน้าคุณผู้ชมจะมาดูเรื่องการชุมนุม การชุมนุมพระอู่นะครับ เจ็บแล้ว 1 คนนะครับกลุ่มผู้ชุมนุมนี่มีคนถูกยิงเข้าที่หน้าอกด้วยเดี๋ยวช่วงหน้ามาติดตามรายละเอียดกันครับ เสียงดนตรี โฆษณา ก็มีการยื่นหนังสือแสดงจุดยืนทางการเมืองเจ้าหน้าที่เยอรมันนี่ก็ออกมายืนรอรับหนังสือด้วยนะครับ แล้วก็มีการปะทะกับผู้ชุมนุมแล้วก็ตำรวจควบคุมฝูงชนมีเสียงคล้ายกับอาวุธปืน จะมีผู้ชุมนุมรายหนึ่งถูกยิงเข้าที่หน้าอก ตรวจเลือดท่วมเลยนะครับเราไปดูบางช่วงบางตอนที่ตำรวจนี่กำลังคุมฝูงชนกันอยู่ครับ นี่คือผู้ชุมนุมคนหนึ่งนะครับที่ถูกยิงแล้วก็ถูกนำตัวส่งโรงพยาบาลเป็นความชุลมุนวุ่นวายที่เกิดขึ้นนะครับแล้วก็จะเห็นได้ว่าในจุดนี้เขาก็อยู่ตรงนั้นด้วยเป็นภาพเหตุการณ์ที่เกิดขึ้นบริเวณแยกเฉลิมเผ่าใกล้กับสำนักงานตำรวจแห่งชาติช่วงเวลาซักประมาณ 11:00 น 2 นาทีกลุ่มผู้ชุมนุมได้มีการเคลื่อนขบวนไปถึงแล้วก็มีตำรวจควบคุมฝูงชนนี่ประจำการอยู่บริเวณดังกล่าวจำนวนหนึ่งพร้อมกับนำรั้วเหล็กนี่ไปติดกันเส้นทางการจราจรและกลุ่มของผู้ชุมนุมก็สามารถที่จะซื้อลวดเหล็กได้นะครับแล้วก็ทำให้กลุ่มผู้ชุมนุมเคลื่อนขบวนไปทางขวามุ่งหน้าไปยังถนนอังรีดูนังต์ หลังจากนั้น ก็มีเสียงดังคล้ายกับอาวุธปืนคาดว่าน่าจะมีการปะทะกันระหว่างผู้ชุมนุมกับเจ้าหน้าที่และต่อจากนั้นก็พบว่า 1 ในผู้ชุมนุมได้รับบาดเจ็บเป็นชาย 1 คน ถ้าถูกยิงที่หน้าอกนะครับ ก่อนจะมีเจ้าหน้าที่กู้ชีพนำตัวคนเจ็บส่งโรงพยาบาลเป็นการด่วน ต้นยังไม่ทราบว่าอาวุธปืนที่ยิง เป็นอาวุธชนิดไหนและยิงมาจากฝั่งไหนกันแน่ จากนั้นบรรยากาศก็เริ่มตึงเครียดเป็นระยะระยะ ซึ่งเมื่อวานนี้นะครับวันที่ 14 พฤศจิกายนนี้แกนนำกลุ่มที่เรียกตัวเองว่าแนวร่วมธรรมศาสตร์และการชุมนุมได้มีการนัดหมายครับ ทำกิจกรรมหน้าอนุสาวรีย์ประชาธิปไตยเพื่อที่จะเดินขบวนไปยังสนามหลวงแต่ประเด็นก็คือตำรวจได้มีการปิดเส้นทางเข้าออกทุกเส้น จึงต้องมีการเปลี่ยนจุดนัดหมายไปที่แยกปทุมวันตรงนี้นะครับ โดยมีการชัชพงศ์แกดำหนึ่งในผู้ชุมนุม เป็นผู้ขับเคลื่อนกิจกรรมแล้วก็โบกธงชูป้ายเป็นสัญลักษณ์ มีการนำสารพระภูมิ 2 หลังมาตั้งกลางแยกปทุมวัน ละครสีทุบทำลายศาลพระภูมิทั้งสองหลังราดน้ำมัน ดีครับ จุดไฟเผา แล้วก็พร้อมกับหุ่นจำลองรูปคนหลายตัวขึ้นควรไปสถานทูตเยอรมันนีประจำประเทศไทย ที่จะยื่นหนังสือนะครับโดยใช้เส้นทางผ่านแยกเฉลิมเผ่านี่ซึ่งจุดนั้นก็มีตำรวจควบคุมฝูงชน หลังผ่านแยกเฉลิมเผ่าผู้ชุมนุมได้มีการเคลื่อนขบวนไปยังสถานเอกอัครราชทูตเยอรมนีประจำประเทศไทยนะครับเมื่อไปถึงหน้าที่ก็อนุญาตให้ตัวแทน 3 คนนี้เข้าไปยื่นหนังสือต่อเจ้าหน้าที่ซึ่งณขณะนั้นอันนี้คือหน้าประตูของสถานทูตเยอรมนีนะครับนักขนาดนั้นก็มีเจ้าหน้าที่ของเยอรมนียืนรอรับหนังสือนะครับ หลังจากยื่นหนังสือและ ไม่เกิน 30 นาทีนายธัชพงศ์ 1 ผู้ชุมนุมก็ได้ประกาศยุติการชุมนุมในเวลา 18:00 น ซึ่งการชุมนุมเมื่อวานนี้ถือเป็นการชุมนุมครั้งใหญ่ครั้งแรกนะครับหลังจากที่ศาลรัฐธรรมนูญมีคำวินิจฉัยเมื่อวันที่ 10 พฤศจิกายนที่ผ่านมาว่าการชุมนุมของกลุ่มแนวร่วมธรรมศาสตร์และการชุมนุมเมื่อวันที่ 10 สิงหาคมของปีที่แล้วก็คือปี 2563 เข้าข่ายการล้มล้างการปกครองเรื่องนี้ก็เป็นประเด็นในสำนักข่าวต่างประเทศเหมือนกันก็มีพาดหัวข่าวนี่ว่ามีการประท้วงเกิดขึ้นในประเทศไทยนี่ครับก็คือที่สถานทูตเยอรมนีนี่ที่บริเวณสาทรนะครับ ก่อนหน้านี้นะคะมีข่าวที่สนพลับพลาไชย 2 ว่ามีตำรวจนี่นะคะที่เขาใช้ปืนยิงตัวเองตาย เขาไปว่าเอ๊ะหรือเปล่าว่าวันนี้ได้มีความคืบหน้ากรณีนี้ไม่ได้เกี่ยวข้องกับเรื่องงานนะคะแต่ว่าถ้าไปที่สนพลับพลาไชย 2 นี้มีการจัดพิธีกรรมเชิญ ความเชื่อที่ห้องประชุมสถานที่เกิดเหตุ ในช่องใส่ของเมื่อวานดีด้วยค่ะ มีภาพที่เกี่ยวกับพิธีกรรมนะคะที่นี่ค่ะที่เขากำลังทำกันอยู่ค่ะเป็นภาพบรรยากาศช่วงเวลาประมาณ 11:00 น นาฬิกาค่ะเพื่อนตำรวจแล้วก็ญาติของผู้เสียชีวิตนะคะดาบตำรวจสืบสวน พลับพลาไชย 2 ขาก็เดินทางกันมานะคะ มาพร้อมกับพระสงฆ์ 1 รูป วิธีการทางศาสนาที่ห้องสืบสวนสน. พลับพลาไชย 2 อันเป็นสถานที่ที่ผู้ตาย ใช้ปืนยิงตัวเองเสียชีวิตนะคะพระสงฆ์ก็มีการทำพิธีกรรมสวดอัญเชิญดวงวิญญาณแล้วก็พรมน้ำมนต์ในห้องสืบสวนและบริเวณทางเดินที่จะออกไปสู่ส่วนหน้าของสนเพราะเสร็จสิ้นพิธีกรรมนี้ค่ะ คนที่เป็นน้องสาวนะคะก็เดินออกมาจากห้องสืบสวนเพื่อจะเดินทางกลับ มีการเอาชุดข้าราชการตำรวจสีกากีของดาบตำรวจพิสิฐ ผู้เสียชีวิตนะคะ คิดว่ากลับไปด้วยโดยน้องสาวนี่บอกว่า เรายังไม่รู้ว่าจะทำอะไรต่อไปก็ยังตกใจก็ยังเสียใจอยู่เธอปฏิเสธที่จะให้ข้อมูลกับสื่อเรื่องของ ผมที่ทำให้พี่ชายนี่ตัดสินใจจบชีวิตนะคะคือก่อนหน้านี้มีข้อมูลมาบอกว่า พี่ต่ายนี่ โทรไปหาญาติด้วยแล้วก็บ่นเรื่องของเงินเรื่องของเศรษฐกิจหมุนเงินไม่ทันอะไรแบบนี้ตรงนี้นี่น้องสาวไม่ได้ตอบอะไรเลยนะคะ ส่วนอีกกรณีหนึ่งที่บอกว่ามีความเครียดเรื่องงานที่ทำงานไม่เข้าตาผู้ใหญ่จนถูกเรียกคุยอันนี้ก็มีกระแสข่าวมาเพื่อนตำรวจนี่ที่ให้ข้อมูลกับทีมข่าวว่าดาบตำรวจพิสิทธิ์นี่เป็นคนนิสัยดีนะคะคืออัธยาศัยดีทำงานเต็มที่แล้วก็ดูไม่มีท่าทีอะไรที่จะบ่งบอกถึงความอัดอั้นตันใจในเรื่องการปฏิบัติหน้าที่เลยแม้แต่น้อยและไม่เกิดเหตุมีดาบตำรวจพิจิตร ก็มีลักษณะที่ปกติมากเหมือนคนทั่วไปเลย อาจจะมีปัญหาเรื่องสุขภาพหรือเปล่านี้เพื่อเขาบอกกันแบบนี้นึกว่าจับตำรวจพิสิฐนี้มีโรคประจำตัวหลายโรค ทั้งเบาหวานทั้งความดัน หรือมันบอกอาจจะเป็นโปรอื่นที่ไม่รู้แล้วทางญาตินะคะระบบ ระบบจากสถาบันนิติเวช วัดมหาบุศย์ ก่อนจะมีพิธีฌาปนกิจต่อไปก็ขอแสดงความเสียใจอย่างสุดซึ้งกับทางครอบครัวนะคะ คนชมอีกขาวหนึ่งเป็นผู้หญิงอายุ 21 ปีครับขี่มอเตอร์ไซค์ตกท่อระบายน้ำเสียชีวิต ครอบครัวของหญิงสาวคนนี้ตอนนี้กำลังพรให้หน่วยงานที่เกี่ยวข้องที่รับผิดชอบด้วยเพราะว่าลูกสาวหนีบขี่มอเตอร์ไซค์ตกท่อระบายน้ำที่เปิดทิ้งไว้แล้วก็เสียชีวิตในวันเกิดของตัวเองวันเกิดของตัวเองแท้ๆเลยคุณผู้ชมครับ หลังจากที่ตั้งใจนำเค้กวันเกิดนี่ไปกินที่บ้านนี่คือเพื่อนร่วมงาน Happy Birthday ใช่ครับคือวันเกิดของตัวเอง ขี่มอเตอร์ไซค์กลับบ้านไป ระหว่างทางนี่ ท่อระบายน้ำที่มันเปิดฝาพ่อทิ้งไว้อยู่เธอขี่ตกลงไปในน้ำแล้วก็เสียชีวิต นางสาวอารียาใจหงษ์ อายุ 21 ปี เป็นคนที่ขี่มอเตอร์ไซค์อยู่หลังเลิกงานแล้วก็ประสบอุบัติเหตุ รถมอเตอร์ไซค์ตกท่อระบายน้ำที่กำลังเขาซ่อมก็อยู่แบบนี้นี่แล้วเธอก็เสียชีวิตระบายน้ำนะครับ วันเกิดของตัวเองด้วยครับ นี่คือที่บริเวณทางเข้าหมู่บ้านวโรชาใกล้กันก็ยังไปเจอกับขนมเค้กที่เพื่อนร่วมงานนี่ควยพรวันเกิดนี่คือเค้กนะครับอยู่ตรงนั้นด้วย วันเกิดของตัวเองแท้ๆนะครับ ที่เขาก็ลงพื้นที่บริเวณดังกล่าวนี่ซึ่งก็อยู่ในพื้นที่สภคลองด่านแล้วก็เป็นความรับผิดชอบของศธเพียง มีการส่งซ่อม แซมฝาท่อระบายน้ำเป็นระยะทางยาวกว่า 500 เมตรแล้วก็มีสายไฟตามแนวของกรวยซึ่งบางจุดมีสายไฟก็ขาด ตรวจสอบไม่พบป้ายโครงการก่อสร้างซ่อมแซมฝาท่อระบายน้ำในจุดเกิดเหตุซึ่งหลังเกิดอุบัติเหตุ ไม่มีเจ้าหน้าที่นำอะไรมากั้นเพิ่มเติมนี่นะครับ เป็นความรับผิดชอบของอบตบางเพียงนะครับ จากการสอบถามพี่สาวแล้วก็พ่อของผู้เสียชีวิต ก็ทราบมาว่าน้องสาวก็เพิ่งเลิกงานแล้วก็เดินทางกลับบ้านโดยมีเค้กวันเกิดที่เพื่อนร่วมงานที่เขาซื้อมาให้ติดมือกลับมาด้วยนะครับ ก็เป็นเค้กของตัวเองนั่นแหละอยากจะไปกินกับแม่ที่บ้าน สุดท้ายก็ไม่ไปถึงที่บ้านนะครับเพราะมาอุบัติเหตุขับรถตกท่อแล้วก็เสียชีวิต ปกติน้องเขาก็จะใช้เส้นทางนี้เพื่อกลับบ้านแต่ก็เป็นช่วงเวลากลางวัน เพราะกลางคืนมันเปลี่ยวแล้วก็จะมืด ส่วนบริเวณที่เกิดเหตุนี้หรือเกิดอุบัติเหตุ ก็ไม่ได้มีสัญญาณเตือนมีอิฐมีหินมีปูนมีทรายขุขระแล้วก็มีเหล็กโผล่ขึ้นมาถนนก็ลื่น เพราะว่ามีสายตกหล่นอยู่ปากท่อก็เปิดทิ้งไว้ทุกอันนี้คือสิ่งที่เขาบอก อยากให้หน่วยงานที่เกี่ยวข้องที่เข้ามาดูแลหน่อยว่ามันเกิดอะไรขึ้นวะทำไมมันเกิดแบบนี้ไปฟังเสียงของพี่สาวผู้เสียชีวิตครับ ยังไม่มีใครติดต่อมารับผิดชอบอะไรเลยค่ะ ตรงเส้นนั้น ครับผมและอยากให้หน่วยงานเข้ามารับผิดชอบเรื่องอะไรบ้างครับพี่ก็ดูแลเรื่องไฟนำทางน่ะค่ะ แล้วก็พวกสัญลักษณ์ไฟกระพริบ แล้วก็มาดูแลเรื่อง น้องหนูเสียชีวิตนี้ค่ะ ด้วย เราว่า หนูเพราะว่าน้องหนูต้องก็ต้องดูแลแม่ดูแลยายยายหนูเขาก็ขาไม่ดี นั่นคือเสียงของพี่สาวนะครับ ส่งทางด้านพ่อของผู้เสียชีวิตก็เปิดเผยว่ารู้สึกเสียใจมากไม่มีเหตุการณ์แบบนี้เกิดขึ้นอีก ก็อยากให้ผู้ที่เกี่ยวข้องมาดูแลในส่วนนี้ด้วยส่วนลูกสาวที่เสียชีวิตทางพ่อก็บอกว่าเป็นหัวเรี่ยวหัวแรงของครอบครัวเพราะฉะนั้นก็มีความสำคัญกับครอบครัวอย่างไม่น้อยนะครับ รายงานให้ทราบอีกครั้งหนึ่งทีมงานได้ลงไปพื้นที่บริเวณดังกล่าว แล้วก็เป็นความรับผิดชอบของอบตบางเพรียง ย้อนกลับไปเมื่ออาทิตย์ที่แล้วนี่เองนะคะพี่แดนนี่ที่จังหวัดตรังที่คุณต้าขี่มอเตอร์ไซค์แล้วตกลงไปในหลุมที่เขาจะฝังสายไฟใต้ดินนะคะคุณป้าโอ้โหเลือดเต็มตัวไหปลาร้าหัก อันนั้นก็ทางกพออกมารับผิดชอบแล้วนะคะแต่นี่พอมาเหตุการณ์นี้ก็คือน้องเสียชีวิตนะคะน่าเศร้าใจมากดูเรื่องน้ำท่วมกันสักหน่อยค่ะต่อพื้นที่ที่ชุมพรรุ่นที่ชุมพรดีนะคะก่อนหน้านี้นี่คือตัวข่าวรายงานว่านางค่อนข้างจะสูงปีนี้ชาวบ้านได้รับผลกระทบกันเยอะมาก แต่ก็มีสถานการณ์ในบางพื้นที่และชุมพร- นะคะที่น้ำลดลงเมื่อวานนี้ตอนจบประมาณบ่ายๆแดดออกแล้วนะคะเราจะไปสำรวจความเสียหายที่เกิดขึ้นสักหน่อยค่ะอย่างที่บริเวณตำบลมดแดงอำเภอหลังสวนชุมพรด้านหลังหนึ่งนะคะเขามีต้นไทรกับต้นโพธิ์ใหญ่มากขนาดใหญ่อายุกว่า 200 ปีไปล้มทับบ้าน แล้วรวมกันนี่บ้านของคนที่ได้รับผลกระทบถัดไปอีก 4-5 วันหลังก็โดนไปอีกนะคะเพราะด้วยความที่ต้นมันยาวมากนะคะ หมู่ 2 ตำบลพ้อแดง อำเภอหลังสวนจังหวัดชุมพรที่ปรากฏว่าเหตุการณ์นี้มีคนได้รับบาดเจ็บสาหัส 1 คนบาดเจ็บอีกเล็กน้อย 3 คนช่วงที่เกิดก็เป็นช่วงที่ฝนนี่กำลังตกลงมาอย่างต่อเนื่องในพื้นที่คนที่อาศัยอยู่ในบ้านคุณวรพรชมขจรเขาบอกว่าในตอนที่กำลังทำกับข้าวอยู่ในครัวนี่นะ พร้อมกับลูกชายคุณวรพรบอกว่าได้ยินเสียงเหมือนแชะไม่ได้เสียงถ่ายรูปนะเป็นเสียงแปลกแฮะแล้วก็เห็นต้นไม้ล้มทับหลังคาบ้านทีนี้น่าจะเป็นตรงบริเวณกิ่งไม้ต้นไม้ใบไม้อย่างนี้ค่ะก็เลยรีบวิ่งหนีแต่ปรากฏว่าลูกชายคนหนึ่ง แน่นิ่งไม่รู้สึกตัวก็เลยไปเรียกชาวบ้านให้ช่วยเหลือแต่ปรากฏว่าชาวบ้านอีกทีหลังโดนเหมือนกันโดนต้นไม้ล้มทับเหมือนกันนะคะทางเทศบาลปากน้ำหลังสวน และอบตพ้อแดง นำกำลังชาวบ้านร่วมร้อยคนเอารถเครนขนาดใหญ่มาตัดกิ่งไม้ที่ล้ม วันนี้ขายช่วยเหลือชาวบ้านกันไว้นะคะ ส่วนอีกที่หนึ่งค่ะในชุมพรเหมือนกันแต่จะพาไปที่ตำบลท่าแซะนะคะสถานการณ์น้ำท่วมในพื้นที่ตอนนี้ระดับน้ำลดลงจนเกือบเข้าสู่ภาวะปกติ ในขณะเดียวกันมีฝนตกหนักนะคะ แต่อย่างพื้นที่ท่าทรายท่าแซะหนีบทางตชด 44 ได้รับการร้องขอช่วยเหลือไปเอากำลังเอาไปกู้รถกระบะของชาวบ้านที่ถูกกระแสน้ำไหลหลากมาอย่างรวดเร็วจนขับเดี๋ยวมาไม่ทันคือบริเวณที่เจ้าหน้าที่ได้รับแจ้งหนี้บอกว่าอยู่เข้าไปนี่บริเวณนั้นคือถูกน้ำท่วมจมมิดอยู่ในสวนปาล์มบ้านน้ำหัก เจ้าหน้าที่เลยเอาเรือท้องแบนไปเอาเชือกลากโยงจนกู้รถมาได้สำเร็จแล้วก็ช่วยกันขนย้ายสิ่งของ ของชาวบ้านไปไว้ที่สูงค่อนข้างที่จะน้ำท่วมกว่าบริเวณอื่นของท่าแซะนะคะคือรอบนอกชาติแฟนดีดีขึ้นแล้วแต่ว่าข้างในบ้านน้ำผักนี่น้ำยังท่วมสูงอยู่ประมาณ 8 เดือนนะคะที่ได้รับความเดือดร้อนก็เป็นสมาชิกครอบครัวประมาณ 40 คนรวมกันก็ได้รับการช่วยเหลือกันไปทั้งด้านคุณเอกรัตน์สีอะไร สีอารยะพงษ์ค่ะผู้อำนวยการฝึก รถไฟแห่งประเทศไทยบอกว่าตอนนี้นะคะสถานการณ์ฝนตกหนักหลายพื้นที่ในภาคใต้ส่งผลให้ สายใต้ช่วงระหว่าง เขาสวนทุเรียนจังหวัดชุมพรก่อนหน้านั้นนี่มีความเสียหายเยอะมากแล้วก็ฝนก็ตกหนักมากแต่ว่าล่าสุดอย่างที่บอกนะคะช่วงบ่ายของเมื่อวานนี้แดดก็ออกด้วยระดับน้ำลดลงเข้าสู่สภาวะปกติในพื้นที่เจ้าหน้าที่ฝ่ายการช่างโยธาและก่อไฟอาณัติสัญญาณก็เข้าไปดำเนินการซ่อมทางรถไฟ เราสามารถเปิดให้บริการเดินขบวนรถในเส้นทางสายใต้ 16 ก.ยบุญได้ตามปกติแล้วและการรถไฟก็สั่งการให้เจ้าหน้าที่ทุกหน่วยงานนะคะเตรียมแผนป้องกันติดตามเฝ้าระวังสถานการณ์ระดับน้ำตลอด 24 ชั่วโมงคือแม้ว่าตอนนี้น้ำจะลดนะคะแต่ก็ต้องรอดูอีกทีว่ามีสถานการณ์อะไรเข้ามาอีกหรือเปล่านะคะ ดูการลักลอบแรงงานการบ้านคุณผู้ชมครับเจ้าหน้าที่จับกุมสองสามีภรรยาที่ใช้รถตู้รับส่งนักเรียนหน้าตาเจ้าหน้าที่ นี่รับส่งนักเรียนนะครับแต่ว่ารับส่งแรงงานที่ผิดกฎหมาย ชาวกัมพูชาชุดลาดตระเวนและหน่วยงานที่เกี่ยวข้องหนี้ได้มีการจับ รถตู้ที่ 7 Sister รถนักเรียนนะครับแต่ไม่ใช่รถนักเรียน มีการรักษาย้ายแรงงานกัมพูชา ออกมาแบบนี้นะครับ จับกุมได้แล้วที่ถนนสายอรัญประเทศโคกสูงโดยเจ้าของรถนี่ เขาถอดเบาะด้านหลังออกทั้งหมด ไปเลิกกับแรงงานต่างด้าวนอนอยู่เต็มไปหมดเลยแบบนี้นะครับคือเหมือนกับว่าอยู่ข้างใต้เบาะไหนนอนอยู่ข้างๆเบาะพ่อถอดเบาะออกมาก็เจอกัน 7 คน แต่คนขับรถตู้นะครับคือนายสัมฤทธิ์บัวผันอายุ 47 ปีและ นางรัศมีคำสิงห์อายุ 45 ปี ทั้งคู่เป็นชาวบ้านอำเภอโคกสูงก็ยอมรับว่านำรายงานนำแรงงานแห่งนี้ ได้ค่าหัวคิวคนละ 5,000 บาทนะครับแต่ว่าเจ้าหน้าที่ก็จับได้เสียก่อน นั่นคือเรื่องหนึ่ง ส่วนอีกเรื่องหนึ่งก็คือเรื่องของวัคซีนนะครับวัคซีนของคนไทยและก็วัคซีนที่เจ้าหน้าที่กำลังพยายามฉีดให้กับชาวต่างด้าวอีกด้วย นายแพทย์เกียรติภูมิวงศ์รจิต กระทรวงสาธารณสุขได้มีการวัคซีน covid ตั้งแต่ปลายเดือนกุมภาพันธ์ปี 2564 84 ล้านกว่าโดนแล้วก็พยายามติดตามผู้ที่ยังไม่ได้รับวัคซีนมาฉีดให้ได้มากที่สุด การขยายการฉีดวัคซีนนี้เขาบอกว่าจะขยายไปถึงแรงงานต่างด้าวอีกด้วย ขึ้นทะเบียนถูกต้องและไม่ได้ขึ้นทะเบียนอย่างถูกต้องไม่ว่าจะเป็นแรงงานต่างด้าวประมงและก็คนประจำเรือไทยจังหวัดชายทะเล 21 จังหวัดแรงงานต่างด้าวในสถานประกอบการต่างต่างแรงงานต่างด้าวตามเขตชายแดนอีกด้วยรวมไปถึงกลุ่มที่หนีภัยสู้รบในศูนย์พักพิงจังหวัดราชบุรีกาญจนบุรีและที่อื่นๆโดยการดำเนินการ ต่อจังหวัดกรุงเทพฯจะมีการร่วมกันกับหน่วยที่เกี่ยวข้องนะครับ ภาพในกลุ่มเป้าหมายหนี้สำรวจแล้วก็จัดทำทะเบียนรายชื่อส่งให้หน่วยบริการสาธารณสุขนัดหมายเข้ารับการฉีดวัคซีนซึ่งเขาบอกว่าจะพยายามทำให้มันครอบคลุมมากยิ่งขึ้นแล้วก็จะใช้สูตรไขว้ พี่นก Back ตามด้วย astrazeneca 06:55 พักตรงนี้สักครู่นึงค่ะช่วงหน้ามีเหตุการณ์ของแก๊งทวงเงินกู้ที่เข้าไปทวงเงินกับผู้สื่อข่าว ช่วงจังหวะของการคุยโทรศัพท์กันนี่บอกได้ว่าแน่จริงก็มาหาสิสำนักงานอยู่แถวพระราม 3 แล้วก็ทิ้งท้ายด้วยนะคะเพราะว่าถ้าไม่ใหญ่จริง ไม่กล้าปล่อยเงินให้กู้หรอกขนาดนี้เลยท้ายเขาไปทำข่าวอีกเดี๋ยวกลับมาค่ะสักครู่ค่ะ เสียงดนตรี พูดอะไรนะคะที่เป็นนักข่าวโทรหาผู้สื่อข่าวและบอกว่านี่ มีการข่มขู่นู่นนี่ด้วยบอกว่าถ้าอยากจะเจอมาเที่ยวได้นะงานอยู่ที่พระราม 3 กรุงเทพฯ ok ครับ คันในคลิปนี้ ลองฟังดูเป็นอย่างไรคะ ลงอะไร ติดหนี้ แต่มึงเสือก หายเลยฮ่าๆๆ พิมพ์ลงไปเลย โอ้โหสุดๆหมดเลย จะทำให้อยู่แล้ว โทรศัพท์นี่ พูดเลยนะครับแบบนี้ แม่ข่าวมาด้วยคือเสียงสนทนาระหว่างคนโชว์วงเงินกู้ที่โทรมาทวงเงินผู้สื่อข่าว วัดมะทายบอกว่าให้ทางสำนักงานให้มาหาได้เลยนะนักงานใหญ่อยู่ที่แถวพระราม 3 กรุงเทพฯ ขอนอนด้วย นึกว่าบอกว่า วิธีทำอย่างจริงที่ทำให้ปล่อยกู้หรอกนะงั้นแม่ล่าสุดนะครับเดินทางไปยังบ้านญาติของผู้เสียหายที่ถูกข่มขู่จากเงินกู้ทำให้ทราบว่าแก๊งเงินกู้แถวนี้ไม่มีการโอนนะครับพี่บอกผมด้วยนะพี่ทุกคนเลยตอนนี้ผู้สื่อข่าวนี้กำลังสอบถามรายละเอียดทางญาติของผู้เสียหาย ตะพานหินโทรศัพท์ ปลุกตอนเย็นกูโทรมาหาญาติพอดีนะคะแถมเจ้าตัวบอกว่า ตัวรับโทรศัพท์มากกว่า 10 สายแล้ว เขาบอกว่าคนที่หยิบยืมนะไม่ใช่ฉัน อยากฉัน บอกมันเองตัดเงินกู้ก็ยังโทรมาหาจนทุกวันนี้บอกรำคาญมาก อยากให้หน่วยงานที่เกี่ยวข้อง ดำเนินคดีกับผู้เหล่านี้ จะกลับบอกถาม กำนันมนตรีสำคัญกว่าเรื่องแล้ว จริงๆ any เหมือนกันค่ะ ผมรับเครื่องจักร ลูกบ้าน เขาโทรมาทวงหนี้เราก็เลยมาสอบถาม OK นี่ อย่างไร กู้เงินยังไงจะมีชื่อของสมาชิกอยู่ห้อง ใช้กำนันเขายังไงเราก็เลยแล้วโทรมาบ่อย เราไม่สบายใจ ทำงานแล้ว จะมีหางญาติของลูกหนี้นะคะอย่างคุณอำนาจ บอกว่าตัวเองถูกแก๊งเงินกู้ออนไลน์ก็มาทวงเงิน ก็อยากจะบอกว่าไม่รู้เรื่องไม่มีธุระอะไรก็ไปคุยกันเอง กูบอกแค่นี้แต่จริงๆก็แปลกใจนะว่า ทำไมถึงรู้เบอร์โทรเขาก็ทวงเงินกับเขาทำไมในเมื่อเขาไม่ได้เซ็นค้ำใบอะไรเกี่ยวข้องอะไรกับอำนาจแค่นั้นเอง Mirage ถึงญาติเราถึงนานแล้วนะคะ เงินกู้ อีกเรื่องหนึ่งว่ากันว่า รักแท้แพ้รั้วประตูบ้าน ประชุมครับ ช่วงนี้รู้สึกว่าประตูบ้านจะชนะเพราะว่าเป็นเรื่องราว ของความรักระหว่างหมาตัวผู้ แล้วก็หมาตัวเมีย ทำอะไรกัน หมาตัวผู้ สีดำ ตัวใหญ่ด้วย Rolex นะครับ คาถาบูชา 4 ทะลุเลย นะครับ หนังในซอย กรุงเทพฯในการตรวจสอบก็พบแมวตัวผู้สีดำอายุประมาณ 5 ปีนะครับถ้าอยู่กับรั้วเหล็กลักษณะโดนเหล็กทะลุขาด้านหลังแล้วก็ร้องเสียงโหยหวนอยู่ด้วยความเจ็บปวดนะครับ พี่ก็เลยต้องทำการตัดเหล็กแล้วก็แมวตัวดังกล่าวในลงมารปภหมู่บ้านบอกว่าสาเหตุเบื้องต้นน่าจะเกิดจากการที่แมวตัวดังกล่าวขึ้นไปวิ่งอยู่บนบริเวณหลังคา อาจจะเกิดมีแมวตัวหนึ่ง มาวิ่งหากันแล้วก็อาจจะตีกันหรือว่าอะไรประมาณนี้นะบอกว่ามันตกลงมานะครับเพราะมันตกลงมา Rolex เนี่ยเดี๋ยวก็ให้แบบนี้เลยแล้วก็ช่วยไม่ได้ทัน ไปดูเส้นทางของการขนวัคซีนขึ้นมายังพื้นที่ชายขอบ พื้นที่ตามแนวชายแดนหรือแม้กระทั่งพื้นที่บนดอยนะคะ แม่สะเรียงเป็นจุดหนึ่งที่ บอกว่าโอ้โหเส้นทางวิบากมากๆ รักนะคะ ท่านผอโรงพยาบาลแม่สะเรียงจแม่ฮ่องสอนท่านเอาคลิปให้ดูว่าเป็นเหตุการณ์ของการลำเลียงวัคซีน กูจะขึ้นไปฉีดให้กับคนที่อยู่บนที่สูงครับ เป็นพื้นที่ชายขอบนะคะที่อยู่ที่บ้านศาลา singthong ไปลองดูภาพนะครับเป็นอย่างไร มหาวิบากมากผ่านทั้งเขาผ่านทั้งน้ำแล้วมอเตอร์ไซค์นะคะแบงค์ทางวัคซีนอยู่ข้างหลังนี่ค่ะ เจ้าหน้าที่สาธารณสุขพยาบาลวิชาชีพสังกัดสาธารณสุขอำเภอแม่สะเรียงพร้อมกับเภสัชกรนะคะขี่มอเตอร์ไซค์ 5 คันค่ะ ขนาดที่เห็นเนี่ย กล่องนี้นะคะกล่องบรรจุวัคซีน covid-19 จะไปฉีดวัคซีนให้กับชาวบ้าน ที่บ้านสวายเชียงตองอยู่ห่างจากเมืองทองแม่สะเรียงกว่า 90 กิโลเมตร ใช้เวลาเดินทาง 17:00 น นะคะ มีทั้งลำห้วยทั้งโขดหินอย่างที่คุณผู้ชมเห็นเลยว่ามันลำบากมากแค่ไหนนะคะ คือช่วงต้นเดือนที่ผ่านมาเนี่ยนับถอยหลังอีกขนมขาดอีก เดินทางด้วยรถใหญ่มีได้ ทำยังไงดีคนอยู่นั่นน่ะเขารอฉีดวัคซีน ซึ่งก็มีนักเรียนรวมอยู่ด้วยนักเรียนต้องฉีดไฟเตอร์ 18 คน เจ้าบ้านต้องฉีดวัคซีนอีก 80 คน starches 58 คนนี่ค่ะ กว่าจะยุ้ยใช่ค่ะ จริงนะสุดท้ายก็ไปถึงเป็นคนน่ารักดีนะคะ ส่วน อีกหนึ่งเครื่องพาไปดูรถขนของคันหนึ่ง อยู่นะคะแล้วก็เห็นอะไรเด็ดๆอยู่ข้างหน้าเวลานี้คุณผู้ชมลองดูในนี้ไหมคะส่งได้เลยครับนี่แล้วเขาบอก เจ้าซื้อเรื่องของกฎของนิวตันบ่ อาจจะไม่ใช่นะครับเพราะว่ากฎของนิวตันแรงโน้มถ่วง รู้สึกมันจะไม่มีผลกับ รถกระบะคันนึงนะครับมีคลิปให้ดูเต็มๆลองดูคลิปเป็นอย่างไร ว่าอย่างไรนะคะก็ไปเรื่อยๆ พี่เอมีก็ไม่ล้มนะไม่ล้มด้วยตนเองต้นแบบ แล้วคุณมันไม่สามารถทำอะไรได้ขนาดนี้ไหมอ่ะ คือคนอื่นมอเตอร์ไซค์ เสียไปหมดนะ กุหลาบ เพลงเร็วนิดนึง รถคันนี้ก็ ทำอย่างไรดี แบบนี้ไม่เป็นอะไรนะ ไม่น่าจะปล่อย สูงขนาดนี้ แดดร้อนนะกลัวมากจริงๆ เราไปดู ไม้อะไรดี คุณผู้ชม วิ่งผ่านไปเลยนะครับ บอลสดวันนี้ เขียวมาม่า แซงขวา น้ำมันแป๊บเดียวมันก็กระตุก ทักษะในการที่ว่า คนมายุ่งไปเลย ไปไปไป โอ้โห ไม่ใช่หมา น่าสนใจดีนะครับคุณผู้ชม 8 ละนะครับ ดีไหมครับ หนุ่ม ดูอะไรที่ตลกขบขัน นาฬิกาของน้ำตก เขาว่า เดี๋ยวเป็นข่าวประเทศ เดี๋ยวช่วงหน้า นะครับ ลิเวอร์พูลเนี่ยมันเกิดอะไรขึ้น มีระเบิดรถแท็กซี่คันหนึ่ง เสียชีวิต 1 คน จับกุมชาย 3 คนด้วยกันแล้วนะครับ ส่งหน้ามาดูกันที่อังกฤษ เสียงดนตรี เสียงโฆษณา เสียงดนตรี ระยะนาฬิกาอีก 20 นาทีเรามาดูความต่างประเทศกันต่อเรื่องนี้น่าสนใจมากเรื่องการน็อคดาวน์ รองเท้าสำหรับคนที่ยังไม่ฉีดวัคซีนที่ออสเตรเลียที่ล็อคบล็อกดาวเป็นอย่างไรไปดูพาดหัวข่าวของฮีโร่ 1 วันครับนี่ครับคุณผู้ชมครับนายทีน extratorrents Order Kinetic พี่อ๊อดเตรียมนะครับ organ Order lock Down for investigation ในยุโรป เคาท์ดาวน์สำหรับคนที่ไม่ฉีดวัคซีน covid 19 หวยรัฐบาลเทียน สั่งล็อกดาวน์ผู้ที่ยังไม่ได้ฉีดวัคซีน covid-19 เริ่มมีผลตั้งแต่วันที่ 15 ก็คือวันนี้เป็นต้นไป อ่างทองร้านอาหารเข้าร้านเสริมสวยหลังพบว่าประชาชนในกลุ่มนี้มีอัตราการเสียชีวิต เชื่อสูงกว่าที่ฉีดวัคซีนแล้วอย่างเห็นได้ชัด แสดงว่าอะไรคุณยังไม่ได้ฉีดวัคซีนเลยนี่มันมีความสุ่มเสี่ยงและก็สามารถเช็คเพราะฉะนั้นรัฐบาลของออสเตรเลียคือบอกว่า คนเหล่านี้ต้องรีบฉีดวัคซีนที่ยุโรปตอนนี้กลายเป็นศูนย์การแพทย์ระบาด ใหม่แล้วนะครับอีกรอบนึงนี้ที่ยุโรปกำลังระบาดหนักเลย covid-19 นิ ดูหนังของผู้นำเคนย่า เอธิโอเปียเกี่ยวกับเรื่อง การผลักดันหยุดยิงกันนะคะ ไปที่เอาจานเซราค่ะ kendrick lamar senegal War อุณหภูมิย่าค่ะเดินทาง เมืองหลวงของเอธิโอเปียในขณะที่ AU ก็คือ อธิการ Union สภาพแอฟริกันนะคะแค่รอให้ดูการ หยุดหญิงนะคะ ตัวนี้ค่าตั๋วเข้า 1 ก็คือพี่บีนะครับ พูดถึงเรื่องการประชุม Cop 26 เกิดอะไรขึ้น ประธานขอบ 26 นะครับไม่พอใจจีนและอินเดีย ในการแก้ข้อตกลงถ่านหิน ในฐานะของประธานการแก้ไขโลกร้อนครั้งที่ 16 ก็คือเราชอบมากนะครับที่เมืองกลาสโกว์ประเทศสกอตแลนด์อีระบุว่าจีนและอินเดียด้วย จะต้องมีการอธิบายท่าทีของพวกเขา การใช้ถ่านหิน หลังจากที่ทั้งสองประเทศ ไม่เข้าไปแทรกแซงเพื่อที่จะแก้ไขได้ครับในร่างข้อตกลงการใช้ถ่านหินให้ลดลง เปลี่ยนจากคำว่าทยอยเลิก Happy End ยายรถ เพราะว่าเขาบอกว่า มีแต่ละประเทศเขาจะเลิกเลิก แล้วคุณจะไปแก้ทำไมเขาจะเลิกกันทำไมคุณไปแก้ทำไมทยอยรถอย่างนี้ครับ ก็พูดแบบนี้ นึกถึง 7 ตาไม่ได้ กีต้าร์ของรอบบ่ายๆ ยาทนเบิกก็บอกว่าเบาๆๆไม่เห็นทำอะไรกันเลย นั่นคือเกรต้าทุนเบิร์ก ประชุมลับภาษาอังกฤษกันบ้างนะครับ ลิเวอร์พูล มีเหตุรถยนต์ระเบิด คาดว่าน่าจะเป็นรถแท็กซี่ด้วย ทำให้ผู้โดยสารเสียชีวิต 1 คน ตัวต่อต้านการจากนักลงทุนต้องใช้ได้ 3 คนแล้วครับเห็นไฟไหม้ไหมครับ เหตุการณ์ที่เกิดขึ้นบริเวณด้านนอกของโรงพยาบาลด้วยนะครับ เมื่อเวลาเกือบเที่ยงของวันอาทิตย์ที่ผ่านมาตามเวลาท้องถิ่น บริษัทของรถดัง ถ้าเกิดการระเบิดนี้เสียชีวิตทันที และยังไม่มีการระบุชื่อของผู้เสียชีวิตอย่างเป็นทางการแต่คนขับไม่เป็นอะไรครับ คนขับรถเป็นผู้ชายได้รับบาดเจ็บส่งตัวไปรักษาที่โรงพยาบาลเป็นที่เรียบร้อยแล้วแผลไม่เป็นอะไรต่อชีวิตนะครับรู้สึกจะรอด หลังเกิดเหตุ เปิดเผยว่า ชาย 3 คนอายุประมาณ 29 26 และ 27 ปีได้ถูกควบคุมตัวระหว่างตรวจค้นตามจุดต่างๆ ย่านเคนซิงตันเป็นเขตเมืองชั้นในของลิเวอร์พูลอันนี้เกิดขึ้นที่บริเวณภูนะครับคุณผู้ชม สาเหตุของการระเบิดยังไม่มีการ แรงจูงใจร้ายทิ้งไปซึ่งหน่วยงานต่อต้านการก่อการร้ายกำลังเร่งสืบหาร่วมกับตำรวจในพื้นที่นะครับ ขณะที่นายกเทศมนตรีเรียง หัวเราะให้กับประชาชนตั้งสติ แล้วก็หลีกเลี่ยงการคาดเดา อยากฟังข่าวลือเยอะนะครับ ตอนนี้ตำรวจกำลังสืบสวนกันอยู่ ไปดูไฟไหม้โรงกลั่นน้ำมันขนาดใหญ่ในอินโดนีเซียกันบ้างนะคะ เหตุการณ์นี้นี่ แม้จะไม่มีรายงานของคนที่ได้รับบาดเจ็บหรือเสียชีวิตแต่ว่า เจ้าหน้าที่ต้องคุมเพลิงตลอดทั้งคืน จะไปชนมาดูเลย ทำงานอย่างหนักตลอดทั้งคืนนะคะเหตุเพลิงไหม้นี้เกิดขึ้นตั้งแต่ช่วงค่ำวันเสาร์ ต่อเนื่องคือวันอาทิตย์ที่ผ่านมาบริเวณ การจัดเก็บเชื้อเพลิง บริษัท amena อินโดนีเซียเจ้าหน้าที่นี่ต้องระดมกำลังกัน ทำงานกันอย่างหนักตลอดทั้งคืนเพื่อที่จะดับไฟที่ลุกไหม้อย่างรุนแรงและสกัดไม่ไปเป็นลุกลามไปนะคะ นายกคนจำนวนมากที่อาศัยอยู่ใกล้โรงกลั่น พื้นที่ปลอดภัย แต่เบื้องต้นตอนนี้คุมสถานการณ์ได้แล้วดับไฟได้หมดแล้วจากการตรวจสอบพบความเสียหายเฉพาะอาคารจัดเก็บเชื้อเพลิงก็ไม่ได้กระทบกับกระบวนการผลิตโดยรวมของโรงงานแต่อย่างใดคือสาเหตุว่าทำไมถึงไม่ได้นั้น ตอนนี้อยู่ระหว่างการสอบสวนอยู่ชาวบ้านในพื้นที่กว่า 80 เปอร์เซ็นต์ที่ถูกลบไปก่อนหน้านี้ พัทยากลับเข้าบ้านกันแล้วนะคะ สำหรับโรงกลั่นน้ำมันนี้ถือว่าเป็นโรงกลั่นน้ำมัน ที่มีขนาดใหญ่ที่สุดของอินโดนีเซียมีกำลังการผลิตมากขึ้น สามแสนสี่หมื่นกว่าบาทเร็วต่อวันที่เป็น 34% ของ ปริมาณการใช้เชื้อเพลิงของประเทศค่ะ มึงจะมีครอบครัวเขาของขอบ 26 ใช่ไหมครับการประชุมโลกร้อนพูดถึงเรื่องสิ่งแวดล้อม นี่มาดูอินเดียกันบ้างครับเฮียสั่งปิดโรงเรียนแล้วก็ใช้การก่อสร้างในกรุงนิวเดลี เราเจอวิกฤตหมอกควันพิษ ที่ปกครองเมืองหลวง แล้วรักแบบหนักเลยกูไม่ชอบเห็นอะไรไหมครับ พี่ครับ มลพิษที่อินเดียเป็นแบบนี้ แล้วปีนี้เอง อันไหนไปจำได้ไหม กลับปทุมสกอตแลนด์ขอบ 26 เขาบอกว่า ไปแก้ไขหน่อยแล้ว บอกว่าอินเดียจะเลิกใช้ถ่านหินแต่ไปแก้เขาจะลด การใช้ถ่านหินตกลงเกิดอะไรขึ้นภูเขามนตรีของนิวเดลีของอินเดียนี่ มีการออกคำสั่งปิดโรงเรียนแล้วก็สถานศึกษา ทั่วเมืองหลวงของประเทศเลยนะครับ ปลุกให้กูเร็วดีของอินเดียเป็นระยะเวลา 1 สัปดาห์ด้วยกันเริ่มมีการบังคับใช้ตั้งแต่วันนี้เป็นต้นไปเพื่อที่จะปกป้องประชาชนจากมลพิษทางอากาศ มองอะไรไม่เห็นเลยแล้วมันเกิดอะไรขึ้นครับขึ้นมาทวีความรุนแรงขึ้นเนื่องจากว่าเกษตรกรในหลายรัฐ รอบๆกูเร็วของเมืองหลวงนี่ เผาตอซังข้าวหรือว่าฟางข้าวในพื้นที่เกษตรกรรม บอกเหตุผลว่าก็รัฐบาล ไม่มีวิธีแก้ไขหรือว่าไม่มีทางเลือกให้เหมาะสมในการกำจัดขยะ จากผลผลิตทางการเกษตร ก็เลยทำอะไรครับนี่ครับเดี๋ยวก็เผากัน ออกเลยแบบนี้ ยอดรอบเมืองหลวง แล้วพอเกษตรกรเขาเผากันแบบนี้มันเกิดอะไรขึ้น อ่อนมันก็ขึ้นมาเยอะเลยนะครับ แล้วก็เข้าเมืองแบบนี้ หน่วยงานตรวจสอบคุณภาพอากาศในอินเดียเปิดเผยว่า การเผาฟางข้าวแบบนี้ แล้วมันจะรับรับภรรยานะ 14 เปอร์เซ็นต์ของมลพิษที่คุณผู้ชมเห็นแบบนี้ เร็วอยู่นะครับ ก็เป็นปัญหาของเขาแต่ฉันมีคุณภาพอากาศ aqi ในกรุงนิวเดลีนี่ ของพี่จอมติดตามข่าวอยู่นี่บางทีมันขึ้นอยู่ที่ประมาณ 470 499 เพื่อนเบามากเลยนะครับ วันเกิด มาตรฐานอยู่ที่ 50 ใช่ไหม อันนี้ขึ้นไปกลับ 500 มองไม่เห็นเลยครับ มีการเผาฟางข้าว ก็เลยเป็นแบบนี้ เมื่อเดือนที่แล้วนะคะเราพูดถึง การสละราชสมบัตินะคะ กะตะในฐานะที่เป็นพระธิดา ของราชวงศ์ญี่ปุ่นฐานันดรศักดิ์ด้วยต้องเรียกว่า อดีตเจ้าหญิงมาโกะอดีตแล้วนะคะหลังจากนั้นก็เข้าพิธีเสกสมรสแล้ว จากนั้นก็ย้ายไปอยู่ที่สหรัฐอเมริกานะคะกับสามีสามีเป็นทนายนะคะอยู่ที่สหรัฐอเมริกาวันนี้ได้เห็นภาพของอดีตเจ้าหญิงมาโกะ ไปญี่ปุ่นนะคะ ที่เป็นสามัญชนแล้วทั่วไปแล้วขอโทษไปแล้วนะคะสาระฐานันดรศักดิ์เพื่อไปเดือนที่แล้วแล้วทะเบียนสมรสเรียบร้อยแล้วไปเริ่มต้นชีวิตใหม่ที่สหรัฐอเมริกาตอนนี้เขาเรียกกันว่า mexican นี่ค่ะ พระนามเดิมว่าเจ้าหญิงมาโกะแห่งอากิชิโนะ พระธิดา มงกุฎราชกุมารแห่งญี่ปุ่น K คมรถไป 3 มีนะคะออกเดินทางจากสนามบินฮาเนดะในกรุงโตเกียว เมื่อเช้าวันนี้มาส่งนิวยอร์กสหรัฐจะไปเริ่มต้นชีวิตใหม่ที่นั่นก็คือโคโลนี หางานทำที่บริษัทกฎหมายที่นิวยอร์ก การวาด อยู่ที่นั่นตอนที่เพื่อนจัดหาให้ รายการเค้าบอกว่า โอเคนะคะเจนี่ ยาคุมพยาม เนติบัณฑิตเพื่อสามารถว่าความในศาลได้ หลังจากที่สอบไม่ผ่านเมื่อกรกฎาคมที่ผ่านมาส่วนอดีตเจ้าหญิงมาโกะพ้นจากสถานะการเป็นสมาชิกราชวงศ์ญี่ปุ่นตั้งแต่ทะเบียนสมรส เมื่อ 26 ตุลาคมที่ผ่านมาเป็นไปตามกฎมณเฑียรบาลแล้วก็โบราณราชประเพณีของญี่ปุ่น อายุของญี่ปุ่นช่องสถานะดอนสัก ตัดสินใจนำรถกลับ มันชน ฐานันดรศักดิ์วันนี้ญี่ปุ่นจะได้รับเงินนะคะรับงานประมาณ 15 ล้านบาทปรากฏว่าข้าวมาเยอะมากใช้ก็คือ เจ้าหญิงมาโกะเอาพิเศษรับเงินนะคะ ไม่รับเงินค่าขยะ รอสัก 15 ล้านบาทและย้ายไปอยู่อเมริกา พรุ่งนี้นะครับสถานะนอนพักพนักงานครับสามัญชน ผู้หญิงเอากลับเลยใช่ไหมครับ เป็นผู้หญิงแล้ว แต่งงานกับคนอื่นไปอเมริกา ว่าจะกลับมาญี่ปุ่นก็กลายเป็นเจ้าหญิงไม่ได้แล้วแบบนั้นไม่ได้นะครับ สละเลย กลับมาไม่ได้ นี่ครับคือที่ญี่ปุ่น กำลังไปดูอีกที่หนึ่ง อิตาลีนะครับ มีปัญหาการประมูลฟอกขาว นกเขา แพงอันไหน Android 9 มีครับถูกประมูลไป 100000ยูโร หรือว่าเกือบล้านบาทที่คุณชอบเห็นอยู่ก้อน 4 ล้านบาทนะครับมาขายไม่ได้ทำอร่อยแน่ๆเลยคุณนิ่มครับ ตำบลเห็ดสีขาว The Guest House ข้าวนะครับไม่ใช่ไม่ชอบพวกเขาก็ชอบดำเขาจะแพง ขนาด 30 กรัมขึ้นทุกวันเลยนะครับ แล้วก็สถานที่จัด เขาไม่ธรรมดาเหมือนกัน ปราสาทนะครับ ยุคศตวรรษที่ 13 ดู Modern มากเลยมีการเชื่อมภายในนะครับที่นี่นะครับคุณผู้ชม การประมูล OPPO ราคาแพงมากจริงๆครับ ผู้ชนะการประมูล italy นะครับ เจ้าของร้าน Michelin Star Auto mezzo นะครับฮ่องกง ไปฮ่องกงครับ ประมูลราคา ถ้าร้าน 90 บาท เขาจะต้องเอาไปทำในร้านอาหาร Michelin ตอนนี้ร้านอาหารของเขา ก็น่าจะเป็นจุดสนใจเพราะว่าอะไร กลายเป็นร้านอาหารที่ ราคา 4 ล้านบาทครับ แพงมากเลยพ่อขาวชื่อว่า เห็ดที่มีราคาแพงที่สุดในโลก กระทบใครอยู่ที่ประมาณ 1 แสน 3 แสนบาทเอากี่กิโลกรัม กลิ่นหอมมากเลยนะครับ พ่อค้านะครับ มีทั้งขาวและดำอาทิตย์นี้ เคยเห็นพ่อขาวแบบนี้ ทำไมมันถึงหายากแล้วมันแพง เอามันต้องขึ้นตามธรรมชาติ ปลูกเองก็ได้ เมื่อก่อนนี้เขาจะใช้หมู ไปหา ชักว่าว พอดีเขาเปลี่ยนมาใช้มาแล้วทำไมรู้ไหม ห่อหมกมันกินเหล้าหมด จริงๆ หมูมันจะขุด จมูกมันจะดีแล้วมันจะกินเหยื่อของมันอยู่ใต้ดินและประเด็นก็คือ ใครมาหมู่มันชอบกินแอปเปิ้ล นั่งคิดดูแล้วกันว่ามันไปกินข้าวโพด 4 ล้านวันนี้ เขาก็เลยใช้หมากัน แล้วก็มันมีเจ้าบางเจ้าเท่านั้น ที่เขามีสัมปทานคือเขาสามารถที่จะหาเหตุเอาเข้าได้ อร่อยมากเลยนะครับถึงแพงขนาดนี้ เวลาทำมาหากินก็ต้องแต่งทีละนิดทีละนิด อะไรทำไมเป็นอย่างนั้น สมัยนี้เขาปลอมกันด้วย ข้าวต้มให้สูงมันจะมีซักฟอกขาวกับดำขาวจะแพงสุดสุดยอดมากเป็นชาวเวเนซุเอลาเขาพูด ID แปลว่ารถลายบนแบงค์เก่า รังสรรค์ออกมาเป็นงานศิลปะเพิ่มมูลค่าไปกระบี่ หน้าตาเป็นอย่างไรลองดูนะคะ sicario เป็นศิลปินและนักศึกษาแพทย์หญิงชาวเวเนซุเอลาอายุ 24 ปีค่ะ เธอแต่งตัวได้แล้วสีสันสดใสลงบน ธนบัตรสกุลเงินบริษัทแบบเก่าที่ไม่ได้ใช้แล้วในปัจจุบัน ศิลปะในการพูดหรือครับ strangulated นี่ นิธิวัฒน์มือเองนะคะเป็นผลงานศิลปะรูปแบบไหมเพิ่มมูลค่าให้กับแบงค์เก่ากับแบบนี้นะคะ เวเนซุเอลาปรับค่าเงิน 3 ครั้งด้วยกัน เลข 13 หลัก ปี 2008 ใช้สกุลเงินบริษัทแบบเก่า ออกมาเป็นภาพเวียนและกำแพงกระดาษที่ไม่มีค่าเลย ที่นี่นะคะ เริ่มใช้ธนบัตรสกุลกับบริษัทต่างๆใช้ผลิตภัณฑ์ตั้งแต่ปี 2017 หลังจากสะเก็ดเงินบริวารมี เธอ อยากเพิ่มมูลค่าให้กับแบงค์เก่า ช่วยหาสินค้าลงไปว่าเป็นรถรายปีที่ผ่านมานะคะ ธนาคารกลางของเวเนซุเอลาประกาศเปิดตัวธนบัตรมูลค่า 1 ล้านวอน เศรษฐกิจเวเนซุเอลา ไม่ค่อยดีเลยนะคะ อัตราเงินเฟ้อรอบประเทศของเวเนซุเอลามาอีก เรียกว่าอีนรก 20 เปอร์เซ็นต์ในเดือนมกราคมนะคะ ก็คือว่ากางเกงๆที่เขาชอบเห็นอยู่ เบสกระดาษไปแล้วไม่มีค่าก็เลยไม่มีค่าเลยเพราะเงินส่วนของเขาเบอร์ดีแทคสุดโต่ง เช็ดเงินไม่มีค่าก็เลยเอามาวัดว่าแบบนี้ให้มันมีค่าขึ้นมา ได้เป็นงานศิลปะไป นี่ก็ไม่ใช่ว่าเศรษฐกิจจะดีนะคะ ยังไม่ได้อยู่ดีแต่อย่างน้อยก็ทำให้มีค่าขึ้นมาหน่อย จับเวลา 11 และครูส่งครับรับไปที่ประเทศจีนกันบ้างนักดับเพลิงแล้วก็นกคุ้มครองสัตว์จีน คำว่าช่วยเหลือจิ้งจก 2 ตัว หลงเข้ามาในบ้านคนไม่รู้จักว่ามันจำทางไม่ได้หลังจากที่หิมะตกหนักหรือครับนี่ครับ หมาจิ้งจอก จิ้งจอกหิมะด้วยรู้สึกแบบนี้มันคงอยู่ครับรถเกิดอะไรขึ้น เพื่ออนาคตของชาติของจีนนะครับให้การช่วยเหลือลูกสุนัขจิ้งจอก 2 ตัว ลูกหมาจิ้งจอกตัวหนึ่งครับ เข้าไปในบ้านเรือนของประชาชนในเมืองชาวยาง มณฑลเหลียวหนิงทางตะวันออกเฉียงเหนือของประเทศจีนเมื่อสัปดาห์ก่อนนะครับ นอนที่เปิดเผยว่าอากาศที่พายุหิมะตกมณฑลเหลียวหนิงทำให้ลูกหมาจิ้งจอก 2 ตัวหลงทางเข้าไปแล้วก็บุกเข้าไปในชุมชนก็นี่แหละครับปัญหาวิชาการระบุว่าตัวที่ชอบ 2 ตัวนี้อาจจะขาดความสามารถในการเอาตัวรอดในป่า ก็เลยทำให้ไปอยู่ภายในบ้านของชาวบ้าน เพื่อที่จะไปหาอาหารกัน น่ารักมากเลยนะนี่ ขณะที่หน่วยคุ้มครองสัตว์บอกว่า ดูจิ้งจอกทั้งสอง ปกติดีนะครับแต่เนื่องจากว่าไม่ค่อยมีคนที่จองป่า แบบนี้มาก่อน ดังนั้นมาที่ชอบ 2 ตัวนี้ต้องได้รับการเลี้ยงดูจากเจ้าหน้าที่ ก่อนที่จะรับ การส่งคืนสู่ธรรมชาติ ไม่แน่ใจเหมือนกันเพราะมาจากไหนอย่ามาหลอกคำว่าประชาชนนะครับนี่ครับ เดี๋ยวช่วงหน้านิ่มไปชั่วคราวนะคะต่อไปเจอกับพี่ภาคย์นะคะ วันนี้ข่าวกีฬาสนใจมากในภาคประชาชนเองนะคะมีอะไร เจอกันตอนโทรเข้า 36 นะคะแข่งคัดเลือกฟุตบอลโลกนะคะเดี๋ยวกลับมาสักครู่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ข่าวเช้า PPTV) “รายการโชว์ข่าวเช้านี้” วันที่ 15 พ.ย. 64</dc:title>
  <dc:creator/>
  <cp:keywords/>
  <dcterms:created xsi:type="dcterms:W3CDTF">2021-11-17T08:26:44Z</dcterms:created>
  <dcterms:modified xsi:type="dcterms:W3CDTF">2021-11-17T08:2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7 พฤษจิกายน 2564 เวลา 13.07 น.</vt:lpwstr>
  </property>
  <property fmtid="{D5CDD505-2E9C-101B-9397-08002B2CF9AE}" pid="3" name="subtitle">
    <vt:lpwstr/>
  </property>
</Properties>
</file>